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11EDB" w14:textId="77777777" w:rsidR="00C579C8" w:rsidRDefault="00F15492">
      <w:pPr>
        <w:jc w:val="left"/>
        <w:rPr>
          <w:rFonts w:eastAsia="仿宋"/>
          <w:b/>
          <w:sz w:val="44"/>
          <w:szCs w:val="44"/>
        </w:rPr>
      </w:pPr>
      <w:r>
        <w:rPr>
          <w:rFonts w:ascii="仿宋" w:eastAsia="仿宋" w:hAnsi="仿宋" w:hint="eastAsia"/>
          <w:sz w:val="28"/>
          <w:szCs w:val="28"/>
        </w:rPr>
        <w:t>附件1</w:t>
      </w:r>
    </w:p>
    <w:p w14:paraId="7069B583" w14:textId="77777777" w:rsidR="00C579C8" w:rsidRDefault="00C579C8">
      <w:pPr>
        <w:jc w:val="center"/>
        <w:rPr>
          <w:b/>
          <w:sz w:val="44"/>
          <w:szCs w:val="44"/>
        </w:rPr>
      </w:pPr>
    </w:p>
    <w:p w14:paraId="22654978" w14:textId="720CE7BF" w:rsidR="00C579C8" w:rsidRDefault="00F15492">
      <w:pPr>
        <w:widowControl/>
        <w:spacing w:line="26" w:lineRule="atLeast"/>
        <w:jc w:val="center"/>
        <w:rPr>
          <w:rFonts w:ascii="华文中宋" w:eastAsia="华文中宋" w:hAnsi="华文中宋" w:cs="宋体"/>
          <w:kern w:val="0"/>
          <w:sz w:val="48"/>
          <w:szCs w:val="48"/>
        </w:rPr>
      </w:pPr>
      <w:r>
        <w:rPr>
          <w:rFonts w:ascii="华文中宋" w:eastAsia="华文中宋" w:hAnsi="华文中宋" w:cs="宋体" w:hint="eastAsia"/>
          <w:kern w:val="0"/>
          <w:sz w:val="48"/>
          <w:szCs w:val="48"/>
        </w:rPr>
        <w:t>山东省钢结构行业</w:t>
      </w:r>
      <w:r w:rsidR="008B6C66">
        <w:rPr>
          <w:rFonts w:ascii="华文中宋" w:eastAsia="华文中宋" w:hAnsi="华文中宋" w:cs="宋体" w:hint="eastAsia"/>
          <w:kern w:val="0"/>
          <w:sz w:val="48"/>
          <w:szCs w:val="48"/>
        </w:rPr>
        <w:t>协会</w:t>
      </w:r>
      <w:r w:rsidR="00115490" w:rsidRPr="00115490">
        <w:rPr>
          <w:rFonts w:ascii="华文中宋" w:eastAsia="华文中宋" w:hAnsi="华文中宋" w:cs="宋体" w:hint="eastAsia"/>
          <w:kern w:val="0"/>
          <w:sz w:val="48"/>
          <w:szCs w:val="48"/>
        </w:rPr>
        <w:t>专家委员会专家人选</w:t>
      </w:r>
    </w:p>
    <w:p w14:paraId="22C04335" w14:textId="77777777" w:rsidR="00C579C8" w:rsidRDefault="00C579C8">
      <w:pPr>
        <w:widowControl/>
        <w:spacing w:line="26" w:lineRule="atLeast"/>
        <w:jc w:val="center"/>
        <w:rPr>
          <w:rFonts w:ascii="华文中宋" w:eastAsia="华文中宋" w:hAnsi="华文中宋" w:cs="宋体"/>
          <w:kern w:val="0"/>
          <w:sz w:val="44"/>
          <w:szCs w:val="44"/>
        </w:rPr>
      </w:pPr>
    </w:p>
    <w:p w14:paraId="44DF0E16" w14:textId="77777777" w:rsidR="00C579C8" w:rsidRDefault="00F15492">
      <w:pPr>
        <w:widowControl/>
        <w:spacing w:line="26" w:lineRule="atLeast"/>
        <w:jc w:val="center"/>
        <w:rPr>
          <w:rFonts w:ascii="华文中宋" w:eastAsia="华文中宋" w:hAnsi="华文中宋" w:cs="宋体"/>
          <w:kern w:val="0"/>
          <w:sz w:val="72"/>
          <w:szCs w:val="72"/>
        </w:rPr>
      </w:pPr>
      <w:r>
        <w:rPr>
          <w:rFonts w:ascii="华文中宋" w:eastAsia="华文中宋" w:hAnsi="华文中宋" w:cs="宋体" w:hint="eastAsia"/>
          <w:kern w:val="0"/>
          <w:sz w:val="72"/>
          <w:szCs w:val="72"/>
        </w:rPr>
        <w:t>申 请 表</w:t>
      </w:r>
    </w:p>
    <w:p w14:paraId="3C2C46EC" w14:textId="77777777" w:rsidR="00C579C8" w:rsidRDefault="00C579C8">
      <w:pPr>
        <w:tabs>
          <w:tab w:val="left" w:pos="3780"/>
        </w:tabs>
        <w:ind w:leftChars="1000" w:left="2100"/>
        <w:rPr>
          <w:rFonts w:ascii="Cambria" w:hAnsi="Cambria" w:cs="宋体"/>
          <w:sz w:val="36"/>
          <w:szCs w:val="36"/>
        </w:rPr>
      </w:pPr>
    </w:p>
    <w:p w14:paraId="09A998EA" w14:textId="77777777" w:rsidR="00C579C8" w:rsidRDefault="00C579C8">
      <w:pPr>
        <w:tabs>
          <w:tab w:val="left" w:pos="3780"/>
        </w:tabs>
        <w:ind w:leftChars="1000" w:left="2100"/>
        <w:rPr>
          <w:rFonts w:ascii="Cambria" w:hAnsi="Cambria" w:cs="宋体"/>
          <w:sz w:val="36"/>
          <w:szCs w:val="36"/>
        </w:rPr>
      </w:pPr>
    </w:p>
    <w:p w14:paraId="4A5BFFEE" w14:textId="77777777" w:rsidR="00C579C8" w:rsidRDefault="00C579C8">
      <w:pPr>
        <w:tabs>
          <w:tab w:val="left" w:pos="3780"/>
        </w:tabs>
        <w:ind w:leftChars="1000" w:left="2100"/>
        <w:rPr>
          <w:rFonts w:ascii="Cambria" w:hAnsi="Cambria" w:cs="宋体"/>
          <w:sz w:val="36"/>
          <w:szCs w:val="36"/>
        </w:rPr>
      </w:pPr>
    </w:p>
    <w:p w14:paraId="46762CC5" w14:textId="77777777" w:rsidR="00C579C8" w:rsidRDefault="00F15492">
      <w:pPr>
        <w:ind w:leftChars="596" w:left="1252" w:firstLineChars="2" w:firstLine="6"/>
        <w:rPr>
          <w:rFonts w:ascii="宋体" w:hAnsi="宋体"/>
          <w:sz w:val="32"/>
        </w:rPr>
      </w:pPr>
      <w:r>
        <w:rPr>
          <w:rFonts w:ascii="宋体" w:hAnsi="宋体" w:hint="eastAsia"/>
          <w:sz w:val="32"/>
        </w:rPr>
        <w:t>申 报 人 单 位 ：</w:t>
      </w:r>
      <w:r>
        <w:rPr>
          <w:rFonts w:ascii="宋体" w:hAnsi="宋体" w:hint="eastAsia"/>
          <w:sz w:val="32"/>
          <w:u w:val="single"/>
        </w:rPr>
        <w:t xml:space="preserve">                    </w:t>
      </w:r>
      <w:r>
        <w:rPr>
          <w:rFonts w:ascii="宋体" w:hAnsi="宋体" w:hint="eastAsia"/>
          <w:sz w:val="32"/>
        </w:rPr>
        <w:t>（公章）</w:t>
      </w:r>
    </w:p>
    <w:p w14:paraId="3EA05D34" w14:textId="77777777" w:rsidR="00C579C8" w:rsidRDefault="00C579C8">
      <w:pPr>
        <w:ind w:leftChars="596" w:left="1252" w:firstLineChars="2" w:firstLine="6"/>
        <w:rPr>
          <w:rFonts w:ascii="宋体" w:hAnsi="宋体"/>
          <w:sz w:val="32"/>
        </w:rPr>
      </w:pPr>
    </w:p>
    <w:p w14:paraId="2924735A" w14:textId="77777777" w:rsidR="00C579C8" w:rsidRDefault="00F15492">
      <w:pPr>
        <w:ind w:leftChars="596" w:left="1252" w:firstLineChars="2" w:firstLine="6"/>
        <w:rPr>
          <w:rFonts w:ascii="宋体" w:hAnsi="宋体"/>
          <w:sz w:val="32"/>
        </w:rPr>
      </w:pPr>
      <w:r>
        <w:rPr>
          <w:rFonts w:ascii="宋体" w:hAnsi="宋体" w:hint="eastAsia"/>
          <w:sz w:val="32"/>
        </w:rPr>
        <w:t>申 报 人 姓 名 ：</w:t>
      </w:r>
      <w:r>
        <w:rPr>
          <w:rFonts w:ascii="宋体" w:hAnsi="宋体" w:hint="eastAsia"/>
          <w:sz w:val="32"/>
          <w:u w:val="single"/>
        </w:rPr>
        <w:t xml:space="preserve">                    </w:t>
      </w:r>
    </w:p>
    <w:p w14:paraId="766A06E7" w14:textId="77777777" w:rsidR="00C579C8" w:rsidRDefault="00C579C8">
      <w:pPr>
        <w:ind w:leftChars="596" w:left="1252" w:firstLineChars="2" w:firstLine="6"/>
        <w:rPr>
          <w:rFonts w:ascii="宋体" w:hAnsi="宋体"/>
          <w:sz w:val="32"/>
        </w:rPr>
      </w:pPr>
    </w:p>
    <w:p w14:paraId="5C97C97F" w14:textId="77777777" w:rsidR="00C579C8" w:rsidRDefault="00F15492">
      <w:pPr>
        <w:ind w:leftChars="596" w:left="1252" w:firstLineChars="2" w:firstLine="6"/>
        <w:rPr>
          <w:rFonts w:ascii="宋体" w:hAnsi="宋体"/>
          <w:sz w:val="32"/>
        </w:rPr>
      </w:pPr>
      <w:r>
        <w:rPr>
          <w:rFonts w:ascii="宋体" w:hAnsi="宋体" w:hint="eastAsia"/>
          <w:sz w:val="32"/>
        </w:rPr>
        <w:t>申  报  日  期 ：</w:t>
      </w:r>
      <w:r>
        <w:rPr>
          <w:rFonts w:ascii="宋体" w:hAnsi="宋体" w:hint="eastAsia"/>
          <w:sz w:val="32"/>
          <w:u w:val="single"/>
        </w:rPr>
        <w:t xml:space="preserve">                    </w:t>
      </w:r>
    </w:p>
    <w:p w14:paraId="4619F776" w14:textId="77777777" w:rsidR="00C579C8" w:rsidRDefault="00C579C8">
      <w:pPr>
        <w:tabs>
          <w:tab w:val="left" w:pos="3780"/>
        </w:tabs>
        <w:ind w:leftChars="700" w:left="1470"/>
        <w:rPr>
          <w:rFonts w:ascii="Cambria" w:hAnsi="Cambria"/>
          <w:sz w:val="36"/>
          <w:szCs w:val="36"/>
          <w:u w:val="single"/>
        </w:rPr>
      </w:pPr>
    </w:p>
    <w:p w14:paraId="6D373A0A" w14:textId="77777777" w:rsidR="00C579C8" w:rsidRDefault="00C579C8">
      <w:pPr>
        <w:tabs>
          <w:tab w:val="left" w:pos="3780"/>
        </w:tabs>
        <w:jc w:val="center"/>
        <w:rPr>
          <w:rFonts w:ascii="Cambria" w:hAnsi="Cambria"/>
          <w:sz w:val="30"/>
          <w:szCs w:val="30"/>
        </w:rPr>
      </w:pPr>
    </w:p>
    <w:p w14:paraId="7ABA791B" w14:textId="77777777" w:rsidR="00C579C8" w:rsidRDefault="00C579C8">
      <w:pPr>
        <w:tabs>
          <w:tab w:val="left" w:pos="3780"/>
        </w:tabs>
        <w:jc w:val="center"/>
        <w:rPr>
          <w:rFonts w:ascii="Cambria" w:hAnsi="Cambria"/>
          <w:sz w:val="30"/>
          <w:szCs w:val="30"/>
        </w:rPr>
      </w:pPr>
    </w:p>
    <w:p w14:paraId="5EC4FB2A" w14:textId="77777777" w:rsidR="00C579C8" w:rsidRDefault="00C579C8">
      <w:pPr>
        <w:tabs>
          <w:tab w:val="left" w:pos="3780"/>
        </w:tabs>
        <w:jc w:val="center"/>
        <w:rPr>
          <w:rFonts w:ascii="Cambria" w:hAnsi="Cambria"/>
          <w:sz w:val="30"/>
          <w:szCs w:val="30"/>
        </w:rPr>
      </w:pPr>
    </w:p>
    <w:p w14:paraId="45E46BED" w14:textId="77777777" w:rsidR="00C579C8" w:rsidRDefault="00C579C8">
      <w:pPr>
        <w:tabs>
          <w:tab w:val="left" w:pos="3780"/>
        </w:tabs>
        <w:jc w:val="center"/>
        <w:rPr>
          <w:rFonts w:ascii="Cambria" w:hAnsi="Cambria"/>
          <w:sz w:val="30"/>
          <w:szCs w:val="30"/>
        </w:rPr>
      </w:pPr>
    </w:p>
    <w:p w14:paraId="670D2BA0" w14:textId="77777777" w:rsidR="00C579C8" w:rsidRDefault="00C579C8">
      <w:pPr>
        <w:tabs>
          <w:tab w:val="left" w:pos="3780"/>
        </w:tabs>
        <w:jc w:val="center"/>
        <w:rPr>
          <w:rFonts w:ascii="Cambria" w:hAnsi="Cambria"/>
          <w:sz w:val="30"/>
          <w:szCs w:val="30"/>
        </w:rPr>
      </w:pPr>
    </w:p>
    <w:p w14:paraId="7F4F92BB" w14:textId="77777777" w:rsidR="00C579C8" w:rsidRDefault="00F15492">
      <w:pPr>
        <w:tabs>
          <w:tab w:val="left" w:pos="3780"/>
        </w:tabs>
        <w:jc w:val="center"/>
        <w:rPr>
          <w:rFonts w:ascii="Cambria" w:hAnsi="Cambria" w:cs="宋体"/>
          <w:sz w:val="30"/>
          <w:szCs w:val="30"/>
        </w:rPr>
      </w:pPr>
      <w:r>
        <w:rPr>
          <w:rFonts w:ascii="Cambria" w:hAnsi="Cambria" w:cs="宋体" w:hint="eastAsia"/>
          <w:sz w:val="30"/>
          <w:szCs w:val="30"/>
        </w:rPr>
        <w:t>山东省钢结构行业协会制</w:t>
      </w:r>
    </w:p>
    <w:p w14:paraId="2ABD0892" w14:textId="77777777" w:rsidR="00C579C8" w:rsidRDefault="00C579C8">
      <w:pPr>
        <w:jc w:val="center"/>
        <w:rPr>
          <w:b/>
          <w:spacing w:val="60"/>
          <w:sz w:val="36"/>
          <w:szCs w:val="36"/>
        </w:rPr>
      </w:pPr>
    </w:p>
    <w:p w14:paraId="30FE8D9A" w14:textId="77777777" w:rsidR="00C579C8" w:rsidRDefault="00F15492">
      <w:pPr>
        <w:jc w:val="center"/>
        <w:rPr>
          <w:b/>
          <w:sz w:val="36"/>
          <w:szCs w:val="36"/>
        </w:rPr>
      </w:pPr>
      <w:r>
        <w:rPr>
          <w:rFonts w:hint="eastAsia"/>
          <w:b/>
          <w:spacing w:val="60"/>
          <w:sz w:val="36"/>
          <w:szCs w:val="36"/>
        </w:rPr>
        <w:t>填表须知</w:t>
      </w:r>
    </w:p>
    <w:p w14:paraId="308B0824" w14:textId="77777777" w:rsidR="00C579C8" w:rsidRDefault="00C579C8">
      <w:pPr>
        <w:spacing w:line="560" w:lineRule="exact"/>
        <w:ind w:left="560" w:hangingChars="200" w:hanging="560"/>
        <w:rPr>
          <w:rFonts w:ascii="宋体" w:hAnsi="宋体"/>
          <w:sz w:val="28"/>
          <w:szCs w:val="30"/>
        </w:rPr>
      </w:pPr>
    </w:p>
    <w:p w14:paraId="60C41395" w14:textId="77777777" w:rsidR="00C579C8" w:rsidRDefault="00F15492">
      <w:pPr>
        <w:numPr>
          <w:ilvl w:val="0"/>
          <w:numId w:val="1"/>
        </w:numPr>
        <w:adjustRightInd w:val="0"/>
        <w:snapToGrid w:val="0"/>
        <w:spacing w:line="360" w:lineRule="auto"/>
        <w:ind w:firstLineChars="200" w:firstLine="643"/>
        <w:rPr>
          <w:rFonts w:ascii="仿宋_GB2312" w:eastAsia="仿宋_GB2312" w:hAnsi="仿宋_GB2312" w:cs="仿宋_GB2312"/>
          <w:b/>
          <w:bCs/>
          <w:color w:val="FF0000"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color w:val="FF0000"/>
          <w:sz w:val="32"/>
          <w:szCs w:val="32"/>
        </w:rPr>
        <w:t>申请表应认真如实填写、个人简介及相关业绩具体真实无虚假。</w:t>
      </w:r>
    </w:p>
    <w:p w14:paraId="5D303868" w14:textId="77777777" w:rsidR="00C579C8" w:rsidRDefault="00F15492">
      <w:pPr>
        <w:numPr>
          <w:ilvl w:val="0"/>
          <w:numId w:val="1"/>
        </w:numPr>
        <w:adjustRightInd w:val="0"/>
        <w:snapToGrid w:val="0"/>
        <w:spacing w:line="360" w:lineRule="auto"/>
        <w:ind w:firstLineChars="200" w:firstLine="643"/>
        <w:rPr>
          <w:rFonts w:ascii="仿宋_GB2312" w:eastAsia="仿宋_GB2312" w:hAnsi="仿宋_GB2312" w:cs="仿宋_GB2312"/>
          <w:b/>
          <w:bCs/>
          <w:color w:val="FF0000"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color w:val="FF0000"/>
          <w:sz w:val="32"/>
          <w:szCs w:val="32"/>
        </w:rPr>
        <w:t>请将本申请表填写、打印、本人签名、单位盖章后扫描。</w:t>
      </w:r>
    </w:p>
    <w:p w14:paraId="1DF0E299" w14:textId="77777777" w:rsidR="00C579C8" w:rsidRDefault="00F15492">
      <w:pPr>
        <w:numPr>
          <w:ilvl w:val="0"/>
          <w:numId w:val="1"/>
        </w:numPr>
        <w:adjustRightInd w:val="0"/>
        <w:snapToGrid w:val="0"/>
        <w:spacing w:line="360" w:lineRule="auto"/>
        <w:ind w:firstLineChars="200" w:firstLine="643"/>
        <w:rPr>
          <w:rFonts w:ascii="仿宋_GB2312" w:eastAsia="仿宋_GB2312" w:hAnsi="仿宋_GB2312" w:cs="仿宋_GB2312"/>
          <w:b/>
          <w:bCs/>
          <w:color w:val="FF0000"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color w:val="FF0000"/>
          <w:sz w:val="32"/>
          <w:szCs w:val="32"/>
        </w:rPr>
        <w:t>将申请表扫描件和以下材料扫描件：申请人身份证（正面）、相关职称证书或证明材料、专业条件相关的证明材料一同发送至山东省钢结构行业协会邮箱：sdsteelcs@163.com）。</w:t>
      </w:r>
    </w:p>
    <w:p w14:paraId="3D31C1E0" w14:textId="77777777" w:rsidR="00C579C8" w:rsidRDefault="00F15492">
      <w:r>
        <w:br w:type="page"/>
      </w:r>
    </w:p>
    <w:p w14:paraId="38E7945A" w14:textId="77777777" w:rsidR="00C579C8" w:rsidRDefault="00F15492">
      <w:pPr>
        <w:spacing w:line="360" w:lineRule="auto"/>
        <w:jc w:val="center"/>
        <w:rPr>
          <w:rFonts w:asciiTheme="majorEastAsia" w:eastAsiaTheme="majorEastAsia" w:hAnsiTheme="majorEastAsia" w:cstheme="majorEastAsia"/>
          <w:b/>
          <w:sz w:val="36"/>
          <w:szCs w:val="36"/>
        </w:rPr>
      </w:pPr>
      <w:r>
        <w:rPr>
          <w:rFonts w:asciiTheme="majorEastAsia" w:eastAsiaTheme="majorEastAsia" w:hAnsiTheme="majorEastAsia" w:cstheme="majorEastAsia" w:hint="eastAsia"/>
          <w:b/>
          <w:sz w:val="36"/>
          <w:szCs w:val="36"/>
        </w:rPr>
        <w:lastRenderedPageBreak/>
        <w:t>山东省钢结构行业协会专家库专家申请表</w:t>
      </w:r>
    </w:p>
    <w:p w14:paraId="273322B4" w14:textId="77777777" w:rsidR="00C579C8" w:rsidRDefault="00C579C8">
      <w:pPr>
        <w:spacing w:line="360" w:lineRule="auto"/>
        <w:jc w:val="center"/>
        <w:rPr>
          <w:rFonts w:asciiTheme="majorEastAsia" w:eastAsiaTheme="majorEastAsia" w:hAnsiTheme="majorEastAsia" w:cstheme="majorEastAsia"/>
          <w:b/>
          <w:sz w:val="24"/>
          <w:szCs w:val="24"/>
        </w:rPr>
      </w:pPr>
    </w:p>
    <w:tbl>
      <w:tblPr>
        <w:tblW w:w="96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85"/>
        <w:gridCol w:w="1227"/>
        <w:gridCol w:w="791"/>
        <w:gridCol w:w="1364"/>
        <w:gridCol w:w="1227"/>
        <w:gridCol w:w="787"/>
        <w:gridCol w:w="99"/>
        <w:gridCol w:w="1132"/>
        <w:gridCol w:w="1553"/>
      </w:tblGrid>
      <w:tr w:rsidR="00C579C8" w14:paraId="70BE4EE9" w14:textId="77777777" w:rsidTr="00E428E5">
        <w:trPr>
          <w:cantSplit/>
          <w:trHeight w:val="457"/>
          <w:jc w:val="center"/>
        </w:trPr>
        <w:tc>
          <w:tcPr>
            <w:tcW w:w="1485" w:type="dxa"/>
            <w:vAlign w:val="center"/>
          </w:tcPr>
          <w:p w14:paraId="6FC71D58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姓名</w:t>
            </w:r>
          </w:p>
        </w:tc>
        <w:tc>
          <w:tcPr>
            <w:tcW w:w="1227" w:type="dxa"/>
            <w:vAlign w:val="center"/>
          </w:tcPr>
          <w:p w14:paraId="44BD9D86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91" w:type="dxa"/>
            <w:vAlign w:val="center"/>
          </w:tcPr>
          <w:p w14:paraId="3950EE87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性别</w:t>
            </w:r>
          </w:p>
        </w:tc>
        <w:tc>
          <w:tcPr>
            <w:tcW w:w="1364" w:type="dxa"/>
            <w:vAlign w:val="center"/>
          </w:tcPr>
          <w:p w14:paraId="70DB8A81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227" w:type="dxa"/>
            <w:vAlign w:val="center"/>
          </w:tcPr>
          <w:p w14:paraId="315D726C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出生日期</w:t>
            </w:r>
          </w:p>
        </w:tc>
        <w:tc>
          <w:tcPr>
            <w:tcW w:w="2018" w:type="dxa"/>
            <w:gridSpan w:val="3"/>
            <w:vAlign w:val="center"/>
          </w:tcPr>
          <w:p w14:paraId="68FB60F0" w14:textId="77777777" w:rsidR="00C579C8" w:rsidRDefault="00C579C8">
            <w:pPr>
              <w:jc w:val="right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553" w:type="dxa"/>
            <w:vMerge w:val="restart"/>
            <w:vAlign w:val="center"/>
          </w:tcPr>
          <w:p w14:paraId="738281E6" w14:textId="413A9A21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  <w:szCs w:val="24"/>
              </w:rPr>
              <w:t>照片</w:t>
            </w:r>
          </w:p>
        </w:tc>
      </w:tr>
      <w:tr w:rsidR="00C579C8" w14:paraId="3C8A2B48" w14:textId="77777777" w:rsidTr="00E428E5">
        <w:trPr>
          <w:cantSplit/>
          <w:trHeight w:val="456"/>
          <w:jc w:val="center"/>
        </w:trPr>
        <w:tc>
          <w:tcPr>
            <w:tcW w:w="1485" w:type="dxa"/>
            <w:vAlign w:val="center"/>
          </w:tcPr>
          <w:p w14:paraId="4FE6324F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民族</w:t>
            </w:r>
          </w:p>
        </w:tc>
        <w:tc>
          <w:tcPr>
            <w:tcW w:w="1227" w:type="dxa"/>
            <w:vAlign w:val="center"/>
          </w:tcPr>
          <w:p w14:paraId="4D24EFAB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791" w:type="dxa"/>
            <w:vAlign w:val="center"/>
          </w:tcPr>
          <w:p w14:paraId="1D0B4D56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党派</w:t>
            </w:r>
          </w:p>
        </w:tc>
        <w:tc>
          <w:tcPr>
            <w:tcW w:w="1364" w:type="dxa"/>
            <w:vAlign w:val="center"/>
          </w:tcPr>
          <w:p w14:paraId="55A2AA64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227" w:type="dxa"/>
            <w:vAlign w:val="center"/>
          </w:tcPr>
          <w:p w14:paraId="5C6FA979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出生地</w:t>
            </w:r>
          </w:p>
        </w:tc>
        <w:tc>
          <w:tcPr>
            <w:tcW w:w="2018" w:type="dxa"/>
            <w:gridSpan w:val="3"/>
            <w:vAlign w:val="center"/>
          </w:tcPr>
          <w:p w14:paraId="42C57D6B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553" w:type="dxa"/>
            <w:vMerge/>
            <w:vAlign w:val="center"/>
          </w:tcPr>
          <w:p w14:paraId="2D695261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</w:tr>
      <w:tr w:rsidR="00C579C8" w14:paraId="12B1F72C" w14:textId="77777777" w:rsidTr="00E428E5">
        <w:trPr>
          <w:cantSplit/>
          <w:trHeight w:val="526"/>
          <w:jc w:val="center"/>
        </w:trPr>
        <w:tc>
          <w:tcPr>
            <w:tcW w:w="1485" w:type="dxa"/>
            <w:vAlign w:val="center"/>
          </w:tcPr>
          <w:p w14:paraId="1BAB2D0B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工作单位</w:t>
            </w:r>
          </w:p>
        </w:tc>
        <w:tc>
          <w:tcPr>
            <w:tcW w:w="6627" w:type="dxa"/>
            <w:gridSpan w:val="7"/>
            <w:vAlign w:val="center"/>
          </w:tcPr>
          <w:p w14:paraId="10EBC834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553" w:type="dxa"/>
            <w:vMerge/>
            <w:vAlign w:val="center"/>
          </w:tcPr>
          <w:p w14:paraId="406C3820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</w:tr>
      <w:tr w:rsidR="00C579C8" w14:paraId="66BB2D3F" w14:textId="77777777" w:rsidTr="00E428E5">
        <w:trPr>
          <w:cantSplit/>
          <w:trHeight w:val="545"/>
          <w:jc w:val="center"/>
        </w:trPr>
        <w:tc>
          <w:tcPr>
            <w:tcW w:w="1485" w:type="dxa"/>
            <w:vAlign w:val="center"/>
          </w:tcPr>
          <w:p w14:paraId="50641AC4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现任职务</w:t>
            </w:r>
          </w:p>
        </w:tc>
        <w:tc>
          <w:tcPr>
            <w:tcW w:w="2018" w:type="dxa"/>
            <w:gridSpan w:val="2"/>
            <w:vAlign w:val="center"/>
          </w:tcPr>
          <w:p w14:paraId="2B63AB7E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364" w:type="dxa"/>
            <w:vAlign w:val="center"/>
          </w:tcPr>
          <w:p w14:paraId="29B6D5E5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职称</w:t>
            </w:r>
          </w:p>
        </w:tc>
        <w:tc>
          <w:tcPr>
            <w:tcW w:w="1227" w:type="dxa"/>
            <w:vAlign w:val="center"/>
          </w:tcPr>
          <w:p w14:paraId="663872DA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</w:tc>
        <w:tc>
          <w:tcPr>
            <w:tcW w:w="886" w:type="dxa"/>
            <w:gridSpan w:val="2"/>
            <w:vAlign w:val="center"/>
          </w:tcPr>
          <w:p w14:paraId="1E9B0C09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学历</w:t>
            </w:r>
          </w:p>
        </w:tc>
        <w:tc>
          <w:tcPr>
            <w:tcW w:w="1132" w:type="dxa"/>
            <w:vAlign w:val="center"/>
          </w:tcPr>
          <w:p w14:paraId="3D296BE5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553" w:type="dxa"/>
            <w:vMerge/>
            <w:vAlign w:val="center"/>
          </w:tcPr>
          <w:p w14:paraId="791CF3A0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</w:tr>
      <w:tr w:rsidR="00C579C8" w14:paraId="1DE84997" w14:textId="77777777" w:rsidTr="00E428E5">
        <w:trPr>
          <w:cantSplit/>
          <w:trHeight w:val="459"/>
          <w:jc w:val="center"/>
        </w:trPr>
        <w:tc>
          <w:tcPr>
            <w:tcW w:w="1485" w:type="dxa"/>
            <w:vAlign w:val="center"/>
          </w:tcPr>
          <w:p w14:paraId="35C3A7EC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身份证号</w:t>
            </w:r>
          </w:p>
        </w:tc>
        <w:tc>
          <w:tcPr>
            <w:tcW w:w="6627" w:type="dxa"/>
            <w:gridSpan w:val="7"/>
            <w:vAlign w:val="center"/>
          </w:tcPr>
          <w:p w14:paraId="2E0DE100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color w:val="C0C0C0"/>
                <w:sz w:val="24"/>
                <w:szCs w:val="24"/>
              </w:rPr>
            </w:pPr>
          </w:p>
        </w:tc>
        <w:tc>
          <w:tcPr>
            <w:tcW w:w="1553" w:type="dxa"/>
            <w:vMerge/>
            <w:vAlign w:val="center"/>
          </w:tcPr>
          <w:p w14:paraId="657D95CA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</w:tr>
      <w:tr w:rsidR="00C579C8" w14:paraId="15212E36" w14:textId="77777777" w:rsidTr="00E428E5">
        <w:trPr>
          <w:cantSplit/>
          <w:trHeight w:val="566"/>
          <w:jc w:val="center"/>
        </w:trPr>
        <w:tc>
          <w:tcPr>
            <w:tcW w:w="1485" w:type="dxa"/>
            <w:vAlign w:val="center"/>
          </w:tcPr>
          <w:p w14:paraId="735BEC36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通讯地址</w:t>
            </w:r>
          </w:p>
        </w:tc>
        <w:tc>
          <w:tcPr>
            <w:tcW w:w="8180" w:type="dxa"/>
            <w:gridSpan w:val="8"/>
            <w:vAlign w:val="center"/>
          </w:tcPr>
          <w:p w14:paraId="2881C2F6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</w:tr>
      <w:tr w:rsidR="00C579C8" w14:paraId="30EB4C92" w14:textId="77777777" w:rsidTr="00E428E5">
        <w:trPr>
          <w:cantSplit/>
          <w:trHeight w:val="459"/>
          <w:jc w:val="center"/>
        </w:trPr>
        <w:tc>
          <w:tcPr>
            <w:tcW w:w="1485" w:type="dxa"/>
            <w:vAlign w:val="center"/>
          </w:tcPr>
          <w:p w14:paraId="34F6951A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办公电话</w:t>
            </w:r>
          </w:p>
        </w:tc>
        <w:tc>
          <w:tcPr>
            <w:tcW w:w="2018" w:type="dxa"/>
            <w:gridSpan w:val="2"/>
            <w:vAlign w:val="center"/>
          </w:tcPr>
          <w:p w14:paraId="72C2C4DC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364" w:type="dxa"/>
            <w:vAlign w:val="center"/>
          </w:tcPr>
          <w:p w14:paraId="35071187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手 机</w:t>
            </w:r>
          </w:p>
        </w:tc>
        <w:tc>
          <w:tcPr>
            <w:tcW w:w="2014" w:type="dxa"/>
            <w:gridSpan w:val="2"/>
            <w:vAlign w:val="center"/>
          </w:tcPr>
          <w:p w14:paraId="6B382735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1231" w:type="dxa"/>
            <w:gridSpan w:val="2"/>
            <w:vAlign w:val="center"/>
          </w:tcPr>
          <w:p w14:paraId="6444FAD0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邮政编码</w:t>
            </w:r>
          </w:p>
        </w:tc>
        <w:tc>
          <w:tcPr>
            <w:tcW w:w="1553" w:type="dxa"/>
            <w:vAlign w:val="center"/>
          </w:tcPr>
          <w:p w14:paraId="4556E065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</w:tr>
      <w:tr w:rsidR="00C579C8" w14:paraId="10A98F12" w14:textId="77777777" w:rsidTr="00E428E5">
        <w:trPr>
          <w:cantSplit/>
          <w:trHeight w:val="579"/>
          <w:jc w:val="center"/>
        </w:trPr>
        <w:tc>
          <w:tcPr>
            <w:tcW w:w="1485" w:type="dxa"/>
            <w:vAlign w:val="center"/>
          </w:tcPr>
          <w:p w14:paraId="4DE55AA0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电子邮件</w:t>
            </w:r>
          </w:p>
        </w:tc>
        <w:tc>
          <w:tcPr>
            <w:tcW w:w="8180" w:type="dxa"/>
            <w:gridSpan w:val="8"/>
            <w:vAlign w:val="center"/>
          </w:tcPr>
          <w:p w14:paraId="72D280F1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</w:tr>
      <w:tr w:rsidR="00C579C8" w14:paraId="2CC05A63" w14:textId="77777777" w:rsidTr="00E428E5">
        <w:trPr>
          <w:cantSplit/>
          <w:trHeight w:val="1910"/>
          <w:jc w:val="center"/>
        </w:trPr>
        <w:tc>
          <w:tcPr>
            <w:tcW w:w="1485" w:type="dxa"/>
            <w:vAlign w:val="center"/>
          </w:tcPr>
          <w:p w14:paraId="53E26035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从事专业</w:t>
            </w:r>
          </w:p>
          <w:p w14:paraId="2E91B3B6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pacing w:val="-20"/>
                <w:sz w:val="24"/>
                <w:szCs w:val="24"/>
              </w:rPr>
              <w:t xml:space="preserve">（在 </w:t>
            </w:r>
            <w:r>
              <w:rPr>
                <w:rFonts w:asciiTheme="minorEastAsia" w:eastAsiaTheme="minorEastAsia" w:hAnsiTheme="minorEastAsia" w:cstheme="minorEastAsia" w:hint="eastAsia"/>
                <w:spacing w:val="-20"/>
                <w:sz w:val="24"/>
                <w:szCs w:val="24"/>
              </w:rPr>
              <w:sym w:font="Wingdings 2" w:char="00A3"/>
            </w:r>
            <w:r>
              <w:rPr>
                <w:rFonts w:asciiTheme="minorEastAsia" w:eastAsiaTheme="minorEastAsia" w:hAnsiTheme="minorEastAsia" w:cstheme="minorEastAsia" w:hint="eastAsia"/>
                <w:spacing w:val="-20"/>
                <w:sz w:val="24"/>
                <w:szCs w:val="24"/>
              </w:rPr>
              <w:t xml:space="preserve"> 内打钩，可多选，如选“其他”请注明）</w:t>
            </w:r>
          </w:p>
        </w:tc>
        <w:tc>
          <w:tcPr>
            <w:tcW w:w="8180" w:type="dxa"/>
            <w:gridSpan w:val="8"/>
            <w:vAlign w:val="center"/>
          </w:tcPr>
          <w:p w14:paraId="26A81A85" w14:textId="77777777" w:rsidR="00C579C8" w:rsidRDefault="00F15492">
            <w:pPr>
              <w:spacing w:line="360" w:lineRule="auto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sym w:font="Wingdings 2" w:char="00A3"/>
            </w: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 xml:space="preserve"> 科研；□ 设计；□ 安装；□ 制作；□ 材料；□ 管理；□ 检测鉴定；□ 软件；</w:t>
            </w: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sym w:font="Wingdings 2" w:char="00A3"/>
            </w: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 xml:space="preserve"> 预算</w:t>
            </w:r>
          </w:p>
          <w:p w14:paraId="1A0E2C25" w14:textId="77777777" w:rsidR="00C579C8" w:rsidRDefault="00F15492">
            <w:pPr>
              <w:spacing w:line="360" w:lineRule="auto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sym w:font="Wingdings 2" w:char="00A3"/>
            </w: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 xml:space="preserve"> 其他_________________（备注）</w:t>
            </w:r>
          </w:p>
        </w:tc>
      </w:tr>
      <w:tr w:rsidR="00C579C8" w14:paraId="60DA8F5A" w14:textId="77777777" w:rsidTr="00E428E5">
        <w:trPr>
          <w:cantSplit/>
          <w:trHeight w:val="1055"/>
          <w:jc w:val="center"/>
        </w:trPr>
        <w:tc>
          <w:tcPr>
            <w:tcW w:w="1485" w:type="dxa"/>
            <w:vAlign w:val="center"/>
          </w:tcPr>
          <w:p w14:paraId="6A5864B9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最擅长的专业方向说明</w:t>
            </w:r>
          </w:p>
        </w:tc>
        <w:tc>
          <w:tcPr>
            <w:tcW w:w="8180" w:type="dxa"/>
            <w:gridSpan w:val="8"/>
            <w:vAlign w:val="center"/>
          </w:tcPr>
          <w:p w14:paraId="5C1D0876" w14:textId="77777777" w:rsidR="00C579C8" w:rsidRDefault="00C579C8" w:rsidP="00E428E5">
            <w:pPr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</w:tc>
      </w:tr>
      <w:tr w:rsidR="00E428E5" w14:paraId="186C58EF" w14:textId="77777777" w:rsidTr="00E428E5">
        <w:trPr>
          <w:cantSplit/>
          <w:trHeight w:val="5470"/>
          <w:jc w:val="center"/>
        </w:trPr>
        <w:tc>
          <w:tcPr>
            <w:tcW w:w="1485" w:type="dxa"/>
            <w:vAlign w:val="center"/>
          </w:tcPr>
          <w:p w14:paraId="5B8F1C94" w14:textId="349AF1D8" w:rsidR="00E428E5" w:rsidRDefault="00E428E5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个人简介</w:t>
            </w:r>
          </w:p>
        </w:tc>
        <w:tc>
          <w:tcPr>
            <w:tcW w:w="8180" w:type="dxa"/>
            <w:gridSpan w:val="8"/>
            <w:vAlign w:val="center"/>
          </w:tcPr>
          <w:p w14:paraId="1C483029" w14:textId="09512446" w:rsidR="00E428E5" w:rsidRDefault="00115490" w:rsidP="00E428E5">
            <w:pPr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（</w:t>
            </w:r>
            <w:r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  <w:t>200</w:t>
            </w: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字左右）</w:t>
            </w:r>
          </w:p>
        </w:tc>
      </w:tr>
      <w:tr w:rsidR="00C579C8" w14:paraId="5674708F" w14:textId="77777777" w:rsidTr="00E428E5">
        <w:trPr>
          <w:cantSplit/>
          <w:trHeight w:val="4217"/>
          <w:jc w:val="center"/>
        </w:trPr>
        <w:tc>
          <w:tcPr>
            <w:tcW w:w="1485" w:type="dxa"/>
            <w:vAlign w:val="center"/>
          </w:tcPr>
          <w:p w14:paraId="3BBA4C88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lastRenderedPageBreak/>
              <w:t>主要工作</w:t>
            </w:r>
          </w:p>
          <w:p w14:paraId="7516D944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  <w:p w14:paraId="0899FA12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及</w:t>
            </w:r>
          </w:p>
          <w:p w14:paraId="161B3B77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  <w:p w14:paraId="2DC4FD2D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学习经历</w:t>
            </w:r>
          </w:p>
          <w:p w14:paraId="793182FB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Cs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Cs/>
                <w:sz w:val="24"/>
                <w:szCs w:val="24"/>
              </w:rPr>
              <w:t>（可加附页）</w:t>
            </w:r>
          </w:p>
          <w:p w14:paraId="7B7ADD01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  <w:tc>
          <w:tcPr>
            <w:tcW w:w="8180" w:type="dxa"/>
            <w:gridSpan w:val="8"/>
            <w:vAlign w:val="center"/>
          </w:tcPr>
          <w:p w14:paraId="0F47F451" w14:textId="77777777" w:rsidR="00C579C8" w:rsidRDefault="00C579C8" w:rsidP="00E428E5">
            <w:pPr>
              <w:jc w:val="left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</w:tr>
      <w:tr w:rsidR="00C579C8" w14:paraId="326EF76C" w14:textId="77777777" w:rsidTr="00E428E5">
        <w:trPr>
          <w:cantSplit/>
          <w:trHeight w:val="4219"/>
          <w:jc w:val="center"/>
        </w:trPr>
        <w:tc>
          <w:tcPr>
            <w:tcW w:w="1485" w:type="dxa"/>
            <w:vAlign w:val="center"/>
          </w:tcPr>
          <w:p w14:paraId="4C0F1370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主要工作</w:t>
            </w:r>
          </w:p>
          <w:p w14:paraId="79698255" w14:textId="77777777" w:rsidR="00C579C8" w:rsidRDefault="00C579C8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  <w:p w14:paraId="5FB9DE21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业绩</w:t>
            </w:r>
          </w:p>
          <w:p w14:paraId="788B7D83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Cs/>
                <w:sz w:val="24"/>
                <w:szCs w:val="24"/>
              </w:rPr>
              <w:t>（可加附页）</w:t>
            </w:r>
          </w:p>
        </w:tc>
        <w:tc>
          <w:tcPr>
            <w:tcW w:w="8180" w:type="dxa"/>
            <w:gridSpan w:val="8"/>
            <w:vAlign w:val="center"/>
          </w:tcPr>
          <w:p w14:paraId="1A5B0F84" w14:textId="77777777" w:rsidR="00C579C8" w:rsidRDefault="00C579C8" w:rsidP="00E428E5">
            <w:pPr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</w:tc>
      </w:tr>
      <w:tr w:rsidR="00C579C8" w14:paraId="5EF82CC8" w14:textId="77777777" w:rsidTr="00E428E5">
        <w:trPr>
          <w:cantSplit/>
          <w:trHeight w:val="4653"/>
          <w:jc w:val="center"/>
        </w:trPr>
        <w:tc>
          <w:tcPr>
            <w:tcW w:w="1485" w:type="dxa"/>
            <w:vAlign w:val="center"/>
          </w:tcPr>
          <w:p w14:paraId="6616B41D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曾获何种</w:t>
            </w:r>
          </w:p>
          <w:p w14:paraId="10089A20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奖励（时间、奖励名称、奖励级别、颁奖单位）</w:t>
            </w:r>
          </w:p>
        </w:tc>
        <w:tc>
          <w:tcPr>
            <w:tcW w:w="8180" w:type="dxa"/>
            <w:gridSpan w:val="8"/>
            <w:vAlign w:val="center"/>
          </w:tcPr>
          <w:p w14:paraId="350D6C15" w14:textId="77777777" w:rsidR="00C579C8" w:rsidRDefault="00C579C8">
            <w:pPr>
              <w:spacing w:line="312" w:lineRule="auto"/>
              <w:jc w:val="left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</w:p>
        </w:tc>
      </w:tr>
      <w:tr w:rsidR="00C579C8" w14:paraId="1171D661" w14:textId="77777777" w:rsidTr="00E428E5">
        <w:trPr>
          <w:cantSplit/>
          <w:trHeight w:val="3163"/>
          <w:jc w:val="center"/>
        </w:trPr>
        <w:tc>
          <w:tcPr>
            <w:tcW w:w="9665" w:type="dxa"/>
            <w:gridSpan w:val="9"/>
          </w:tcPr>
          <w:p w14:paraId="71DAD59C" w14:textId="77777777" w:rsidR="00C579C8" w:rsidRDefault="00C579C8">
            <w:pPr>
              <w:jc w:val="lef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  <w:p w14:paraId="7341C385" w14:textId="77777777" w:rsidR="00C579C8" w:rsidRDefault="00F15492">
            <w:pPr>
              <w:jc w:val="lef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申请人承诺</w:t>
            </w:r>
          </w:p>
          <w:p w14:paraId="3CF6BD47" w14:textId="77777777" w:rsidR="00C579C8" w:rsidRDefault="00C579C8">
            <w:pPr>
              <w:ind w:firstLineChars="100" w:firstLine="240"/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</w:p>
          <w:p w14:paraId="60C81F4A" w14:textId="77777777" w:rsidR="00C579C8" w:rsidRDefault="00F15492">
            <w:pPr>
              <w:ind w:firstLineChars="100" w:firstLine="240"/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4"/>
                <w:szCs w:val="24"/>
              </w:rPr>
              <w:t>1、本人确认以上情况及资料属实。</w:t>
            </w:r>
          </w:p>
          <w:p w14:paraId="78653332" w14:textId="77777777" w:rsidR="00C579C8" w:rsidRDefault="00F15492">
            <w:pPr>
              <w:ind w:firstLineChars="100" w:firstLine="240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4"/>
                <w:szCs w:val="24"/>
              </w:rPr>
              <w:t>2、本人承认《</w:t>
            </w:r>
            <w:r>
              <w:rPr>
                <w:rFonts w:asciiTheme="minorEastAsia" w:eastAsiaTheme="minorEastAsia" w:hAnsiTheme="minorEastAsia" w:cstheme="minorEastAsia" w:hint="eastAsia"/>
                <w:sz w:val="24"/>
                <w:szCs w:val="24"/>
              </w:rPr>
              <w:t>山东省钢结构行业协会专家委员会工作条例》。</w:t>
            </w:r>
          </w:p>
          <w:p w14:paraId="5D69F2C8" w14:textId="77777777" w:rsidR="00C579C8" w:rsidRDefault="00F15492">
            <w:pPr>
              <w:ind w:firstLineChars="100" w:firstLine="240"/>
              <w:rPr>
                <w:rFonts w:asciiTheme="minorEastAsia" w:eastAsiaTheme="minorEastAsia" w:hAnsiTheme="minorEastAsia" w:cs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sz w:val="24"/>
                <w:szCs w:val="24"/>
              </w:rPr>
              <w:t>3、本人愿意并积极参加山东省钢结构行业协会组织的相关活动。</w:t>
            </w:r>
          </w:p>
          <w:p w14:paraId="4493D8F8" w14:textId="77777777" w:rsidR="00C579C8" w:rsidRDefault="00F15492">
            <w:pPr>
              <w:ind w:firstLineChars="100" w:firstLine="240"/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4"/>
                <w:szCs w:val="24"/>
              </w:rPr>
              <w:t xml:space="preserve">  </w:t>
            </w:r>
          </w:p>
          <w:p w14:paraId="76F774A9" w14:textId="77777777" w:rsidR="00C579C8" w:rsidRDefault="00C579C8">
            <w:pPr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  <w:p w14:paraId="0E437E0B" w14:textId="77777777" w:rsidR="00C579C8" w:rsidRDefault="00F15492">
            <w:pPr>
              <w:ind w:firstLineChars="300" w:firstLine="723"/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申请人签名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4"/>
                <w:szCs w:val="24"/>
              </w:rPr>
              <w:t xml:space="preserve">：                                                      </w:t>
            </w:r>
          </w:p>
          <w:p w14:paraId="4E472F35" w14:textId="77777777" w:rsidR="00C579C8" w:rsidRDefault="00C579C8">
            <w:pPr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</w:p>
          <w:p w14:paraId="1BEADB79" w14:textId="77777777" w:rsidR="00C579C8" w:rsidRDefault="00C579C8">
            <w:pPr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</w:p>
          <w:p w14:paraId="1BF274EB" w14:textId="77777777" w:rsidR="00C579C8" w:rsidRDefault="00F15492">
            <w:pPr>
              <w:jc w:val="right"/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4"/>
                <w:szCs w:val="24"/>
              </w:rPr>
              <w:t xml:space="preserve">  年    月    日</w:t>
            </w:r>
          </w:p>
          <w:p w14:paraId="3F7C2B8B" w14:textId="77777777" w:rsidR="00C579C8" w:rsidRDefault="00C579C8">
            <w:pPr>
              <w:jc w:val="right"/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</w:p>
          <w:p w14:paraId="199F5AFA" w14:textId="77777777" w:rsidR="00C579C8" w:rsidRDefault="00C579C8">
            <w:pPr>
              <w:jc w:val="right"/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</w:p>
        </w:tc>
      </w:tr>
      <w:tr w:rsidR="00C579C8" w14:paraId="2C8DF03C" w14:textId="77777777" w:rsidTr="00477CFC">
        <w:trPr>
          <w:cantSplit/>
          <w:trHeight w:val="3074"/>
          <w:jc w:val="center"/>
        </w:trPr>
        <w:tc>
          <w:tcPr>
            <w:tcW w:w="1485" w:type="dxa"/>
            <w:vAlign w:val="center"/>
          </w:tcPr>
          <w:p w14:paraId="573A0B7F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单位推荐意见</w:t>
            </w:r>
          </w:p>
        </w:tc>
        <w:tc>
          <w:tcPr>
            <w:tcW w:w="8180" w:type="dxa"/>
            <w:gridSpan w:val="8"/>
          </w:tcPr>
          <w:p w14:paraId="68D7F32E" w14:textId="77777777" w:rsidR="00C579C8" w:rsidRDefault="00F15492">
            <w:pPr>
              <w:spacing w:beforeLines="50" w:before="156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主要意见：</w:t>
            </w:r>
          </w:p>
          <w:p w14:paraId="3F992911" w14:textId="77777777" w:rsidR="00C579C8" w:rsidRDefault="00F15492">
            <w:pPr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 xml:space="preserve">                                                </w:t>
            </w:r>
          </w:p>
          <w:p w14:paraId="71C94697" w14:textId="77777777" w:rsidR="00C579C8" w:rsidRDefault="00F15492">
            <w:pPr>
              <w:wordWrap w:val="0"/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 xml:space="preserve">单位公章      </w:t>
            </w:r>
          </w:p>
          <w:p w14:paraId="51A611C1" w14:textId="77777777" w:rsidR="00C579C8" w:rsidRDefault="00C579C8">
            <w:pPr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  <w:p w14:paraId="6B03FF8A" w14:textId="77777777" w:rsidR="00C579C8" w:rsidRDefault="00F15492">
            <w:pPr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 xml:space="preserve">                                          </w:t>
            </w:r>
          </w:p>
          <w:p w14:paraId="136F3697" w14:textId="77777777" w:rsidR="00C579C8" w:rsidRDefault="00F15492">
            <w:pPr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4"/>
                <w:szCs w:val="24"/>
              </w:rPr>
              <w:t>年    月    日</w:t>
            </w:r>
          </w:p>
        </w:tc>
      </w:tr>
      <w:tr w:rsidR="00C579C8" w14:paraId="0422E570" w14:textId="77777777" w:rsidTr="00E428E5">
        <w:trPr>
          <w:cantSplit/>
          <w:trHeight w:val="3577"/>
          <w:jc w:val="center"/>
        </w:trPr>
        <w:tc>
          <w:tcPr>
            <w:tcW w:w="1485" w:type="dxa"/>
            <w:vAlign w:val="center"/>
          </w:tcPr>
          <w:p w14:paraId="5C45FC2C" w14:textId="77777777" w:rsidR="00C579C8" w:rsidRDefault="00F15492">
            <w:pPr>
              <w:jc w:val="center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>协会意见</w:t>
            </w:r>
          </w:p>
        </w:tc>
        <w:tc>
          <w:tcPr>
            <w:tcW w:w="8180" w:type="dxa"/>
            <w:gridSpan w:val="8"/>
          </w:tcPr>
          <w:p w14:paraId="03E7FDAD" w14:textId="77777777" w:rsidR="00C579C8" w:rsidRDefault="00C579C8">
            <w:pPr>
              <w:wordWrap w:val="0"/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  <w:p w14:paraId="75FB9994" w14:textId="77777777" w:rsidR="00C579C8" w:rsidRDefault="00C579C8">
            <w:pPr>
              <w:wordWrap w:val="0"/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  <w:p w14:paraId="503FCAC3" w14:textId="77777777" w:rsidR="00C579C8" w:rsidRDefault="00C579C8">
            <w:pPr>
              <w:wordWrap w:val="0"/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  <w:p w14:paraId="3A526864" w14:textId="77777777" w:rsidR="00C579C8" w:rsidRDefault="00F15492">
            <w:pPr>
              <w:wordWrap w:val="0"/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 xml:space="preserve">单位公章      </w:t>
            </w:r>
          </w:p>
          <w:p w14:paraId="067B9E19" w14:textId="77777777" w:rsidR="00C579C8" w:rsidRDefault="00C579C8">
            <w:pPr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</w:p>
          <w:p w14:paraId="4F6CC96C" w14:textId="77777777" w:rsidR="00C579C8" w:rsidRDefault="00F15492">
            <w:pPr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 xml:space="preserve">                                          </w:t>
            </w:r>
          </w:p>
          <w:p w14:paraId="1B7811BF" w14:textId="77777777" w:rsidR="00C579C8" w:rsidRDefault="00F15492">
            <w:pPr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sz w:val="24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4"/>
                <w:szCs w:val="24"/>
              </w:rPr>
              <w:t>年    月    日</w:t>
            </w:r>
          </w:p>
          <w:p w14:paraId="684D9A3C" w14:textId="77777777" w:rsidR="00C579C8" w:rsidRDefault="00C579C8">
            <w:pPr>
              <w:spacing w:beforeLines="50" w:before="156"/>
              <w:jc w:val="right"/>
              <w:rPr>
                <w:rFonts w:asciiTheme="minorEastAsia" w:eastAsiaTheme="minorEastAsia" w:hAnsiTheme="minorEastAsia" w:cstheme="minorEastAsia"/>
                <w:color w:val="000000"/>
                <w:sz w:val="24"/>
                <w:szCs w:val="24"/>
              </w:rPr>
            </w:pPr>
          </w:p>
        </w:tc>
      </w:tr>
    </w:tbl>
    <w:p w14:paraId="49C8B3E8" w14:textId="77777777" w:rsidR="00C579C8" w:rsidRDefault="00C579C8"/>
    <w:sectPr w:rsidR="00C579C8">
      <w:headerReference w:type="default" r:id="rId8"/>
      <w:pgSz w:w="11906" w:h="16838"/>
      <w:pgMar w:top="1418" w:right="1134" w:bottom="1418" w:left="1134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B4084" w14:textId="77777777" w:rsidR="006C7EF1" w:rsidRDefault="006C7EF1">
      <w:r>
        <w:separator/>
      </w:r>
    </w:p>
  </w:endnote>
  <w:endnote w:type="continuationSeparator" w:id="0">
    <w:p w14:paraId="4D5BC35B" w14:textId="77777777" w:rsidR="006C7EF1" w:rsidRDefault="006C7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仿宋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A7567" w14:textId="77777777" w:rsidR="006C7EF1" w:rsidRDefault="006C7EF1">
      <w:r>
        <w:separator/>
      </w:r>
    </w:p>
  </w:footnote>
  <w:footnote w:type="continuationSeparator" w:id="0">
    <w:p w14:paraId="04C1169E" w14:textId="77777777" w:rsidR="006C7EF1" w:rsidRDefault="006C7E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FB4F9" w14:textId="77777777" w:rsidR="00C579C8" w:rsidRDefault="00C579C8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85305E6"/>
    <w:multiLevelType w:val="singleLevel"/>
    <w:tmpl w:val="985305E6"/>
    <w:lvl w:ilvl="0">
      <w:start w:val="1"/>
      <w:numFmt w:val="decimal"/>
      <w:suff w:val="nothing"/>
      <w:lvlText w:val="%1、"/>
      <w:lvlJc w:val="left"/>
    </w:lvl>
  </w:abstractNum>
  <w:num w:numId="1" w16cid:durableId="81344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tzQ2NbAwMbYwMjRT0lEKTi0uzszPAykwqgUA6hjVOCwAAAA="/>
  </w:docVars>
  <w:rsids>
    <w:rsidRoot w:val="0FB26E6F"/>
    <w:rsid w:val="00115490"/>
    <w:rsid w:val="003A4121"/>
    <w:rsid w:val="00477CFC"/>
    <w:rsid w:val="006C7EF1"/>
    <w:rsid w:val="008B6C66"/>
    <w:rsid w:val="00C579C8"/>
    <w:rsid w:val="00E13CDF"/>
    <w:rsid w:val="00E428E5"/>
    <w:rsid w:val="00EE3821"/>
    <w:rsid w:val="00F15492"/>
    <w:rsid w:val="09633AC0"/>
    <w:rsid w:val="0B6742CF"/>
    <w:rsid w:val="0FB26E6F"/>
    <w:rsid w:val="290C6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75F967"/>
  <w15:docId w15:val="{B2E66618-8AEC-497B-AB56-07E905DCF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4">
    <w:name w:val="Strong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50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</dc:creator>
  <cp:lastModifiedBy>WangZhen</cp:lastModifiedBy>
  <cp:revision>8</cp:revision>
  <dcterms:created xsi:type="dcterms:W3CDTF">2019-05-24T01:29:00Z</dcterms:created>
  <dcterms:modified xsi:type="dcterms:W3CDTF">2023-03-21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96</vt:lpwstr>
  </property>
</Properties>
</file>